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62, </w:t>
      </w:r>
      <w:r>
        <w:t xml:space="preserve">22 September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330-3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2 Septem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Brechtbuhl, Benedict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Mannheim, Germany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Vorsterman, Jacob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5B645F" w:rsidRDefault="005B645F" w:rsidP="005B645F">
      <w:pPr>
        <w:pStyle w:val="FirstParagraph"/>
      </w:pPr>
      <w:r>
        <w:t>62.  September 22, 1710.</w:t>
      </w:r>
      <w:r>
        <w:rPr>
          <w:rStyle w:val="FootnoteReference"/>
        </w:rPr>
        <w:footnoteReference w:id="7"/>
      </w:r>
    </w:p>
    <w:p w:rsidR="005B645F" w:rsidRDefault="005B645F" w:rsidP="005B645F">
      <w:pPr>
        <w:pStyle w:val="OriginalText"/>
        <w:rPr>
          <w:sz w:val="18"/>
          <w:szCs w:val="18"/>
        </w:rPr>
      </w:pP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recto]</w:t>
      </w:r>
    </w:p>
    <w:p w:rsidR="005B645F" w:rsidRDefault="005B645F" w:rsidP="005B645F">
      <w:pPr>
        <w:pStyle w:val="OriginalText"/>
        <w:rPr>
          <w:sz w:val="18"/>
          <w:szCs w:val="18"/>
        </w:rPr>
      </w:pP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Vorsterman, Jacob, Zonist:letters to and from Brechtbüh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cob</w:t>
      </w:r>
      <w:r>
        <w:rPr>
          <w:rStyle w:val="FootnoteReference"/>
          <w:sz w:val="18"/>
          <w:szCs w:val="18"/>
        </w:rPr>
        <w:footnoteReference w:id="8"/>
      </w:r>
      <w:r>
        <w:rPr>
          <w:sz w:val="18"/>
          <w:szCs w:val="18"/>
        </w:rPr>
        <w:t xml:space="preserve"> Vorstermann</w:t>
      </w:r>
    </w:p>
    <w:p w:rsidR="005B645F" w:rsidRDefault="005B645F" w:rsidP="005B645F">
      <w:pPr>
        <w:pStyle w:val="OriginalText"/>
        <w:tabs>
          <w:tab w:val="left" w:pos="1040"/>
        </w:tabs>
        <w:rPr>
          <w:sz w:val="18"/>
          <w:szCs w:val="18"/>
        </w:rPr>
      </w:pPr>
      <w:r>
        <w:rPr>
          <w:sz w:val="18"/>
          <w:szCs w:val="18"/>
        </w:rPr>
        <w:tab/>
        <w:t>Manheim den 22. september 1710.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ielgeliebte fründen und brûderen in Christo wünschen ich alle wolffahrt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zuo Seel und leib.  näbenst einem härtzfründlichen gruoß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üwer liebens schreiben vom 16. september hab ich den 22. mit liebe und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freüd empffangen, und darin gesehen Eüwer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otherly lov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rûderliche liebe und sorg für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uns arme vertribene gläübigen, Ich hab auch darin gesehen was von dem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. R, E L.</w:t>
      </w:r>
      <w:r>
        <w:rPr>
          <w:rStyle w:val="FootnoteReference"/>
          <w:sz w:val="18"/>
          <w:szCs w:val="18"/>
        </w:rPr>
        <w:footnoteReference w:id="9"/>
      </w:r>
      <w:r>
        <w:rPr>
          <w:sz w:val="18"/>
          <w:szCs w:val="18"/>
        </w:rPr>
        <w:t xml:space="preserve"> ist endecket.  darauff Ihr ein antwort von mir begehret, von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n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echtbühl, Bendicht (Breckbill, Brackbill, Benedicht, Bentz):on swamp projec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echtbühl, Bendicht (Breckbill, Brackbill, Benedicht, Bentz):on swamp projec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zweien wûsteneien in dem schweitzerland ligende, davon ich keine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nachricht geben kan, und auff diß mal auch niemands hab der mir nachricht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arvon geben könne, jedoch wil ich es mir laßen angelegen sein, ob ich E L. dar-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on nachricht geben konen, Ich hoffen aber wan es dem lieben Got geffalt, das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r seinem Volck, wol wohnung weiß zuo verschaffen, der halben ich es Got ver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trouwen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ie es hier zuo gehet ein wenig  E L. zuo berichten, so sind wir (Got sei lob.)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sund ich und die fründen allheir, Allein die zeit ist mir zimlich lang, die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eil ich keine nachricht erhalten kan auß dem schweitzerland, und in sonderheit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on mein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echtbühl, Bendicht (Breckbill, Brackbill, Benedicht, Bentz):wife and childr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frauw und kinderen, und denen anderen die wider durch das land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inauff getrocken sind, Ich hab vor wenig zeits einen brieff auff die post getan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und warten eine antwort, wan ich Etwas Erhalten, so sol ich eüch söliches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zuo wüßen thuon,                Ich habe auch in gedachten was ich  E L. zuogesagt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ab.  der halben ist mein begehren, wann ich keine nachricht Erhalten kan von den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n [sic] meinen das ir mich Erlaßen wolt, und mir vergönnen hinauff zuo reisen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ie weil mit die zeit offt mal seer lang ist, Ich habe aber in gedachten einen brieff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n die oberkeit zuo bern zuo schreiben, in aller under thänigster bit zuo versuochen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b mir möchte vergönnet werden, die meinen zuo besuochen, hiermit wil ich auf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iß mal schließen, und beffihlen eüch in die genädige beschirmung des aller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öchsten mit sampt den geliebten fründen, b.[rûderen] En. s.[chwesteren] allen,  Es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rûßen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üch auch die fründen Allhi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olb, Tieleman ((Kulp,Thielema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Tillman Kolb.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nebely, Hans Jacob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ß Jacob Schneebeli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r herr gebe uns und Eüch allen krafft und vermögen zuo thuon seinen wille[.]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men</w:t>
      </w:r>
    </w:p>
    <w:p w:rsidR="005B645F" w:rsidRDefault="005B645F" w:rsidP="005B645F">
      <w:pPr>
        <w:pStyle w:val="OriginalText"/>
        <w:tabs>
          <w:tab w:val="left" w:pos="2240"/>
        </w:tabs>
        <w:rPr>
          <w:sz w:val="18"/>
          <w:szCs w:val="18"/>
        </w:rPr>
      </w:pPr>
      <w:r>
        <w:rPr>
          <w:sz w:val="18"/>
          <w:szCs w:val="18"/>
        </w:rPr>
        <w:tab/>
        <w:t>Von mir Benedicht</w:t>
      </w:r>
    </w:p>
    <w:p w:rsidR="005B645F" w:rsidRDefault="005B645F" w:rsidP="005B645F">
      <w:pPr>
        <w:pStyle w:val="OriginalText"/>
        <w:tabs>
          <w:tab w:val="left" w:pos="2960"/>
        </w:tabs>
        <w:rPr>
          <w:sz w:val="18"/>
          <w:szCs w:val="18"/>
        </w:rPr>
      </w:pPr>
      <w:r>
        <w:rPr>
          <w:sz w:val="18"/>
          <w:szCs w:val="18"/>
        </w:rPr>
        <w:tab/>
        <w:t>Brechtbûl</w:t>
      </w:r>
    </w:p>
    <w:p w:rsidR="005B645F" w:rsidRDefault="005B645F" w:rsidP="005B645F">
      <w:pPr>
        <w:pStyle w:val="OriginalText"/>
        <w:rPr>
          <w:sz w:val="18"/>
          <w:szCs w:val="18"/>
        </w:rPr>
      </w:pP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verso: Anschrift]</w:t>
      </w:r>
    </w:p>
    <w:p w:rsidR="005B645F" w:rsidRDefault="005B645F" w:rsidP="005B645F">
      <w:pPr>
        <w:pStyle w:val="OriginalText"/>
        <w:rPr>
          <w:sz w:val="18"/>
          <w:szCs w:val="18"/>
        </w:rPr>
      </w:pPr>
    </w:p>
    <w:p w:rsidR="005B645F" w:rsidRDefault="005B645F" w:rsidP="005B645F">
      <w:pPr>
        <w:pStyle w:val="OriginalText"/>
        <w:tabs>
          <w:tab w:val="left" w:pos="1140"/>
        </w:tabs>
        <w:rPr>
          <w:sz w:val="18"/>
          <w:szCs w:val="18"/>
        </w:rPr>
      </w:pPr>
      <w:r>
        <w:rPr>
          <w:sz w:val="21"/>
          <w:szCs w:val="21"/>
        </w:rPr>
        <w:lastRenderedPageBreak/>
        <w:tab/>
      </w:r>
      <w:r>
        <w:rPr>
          <w:rStyle w:val="Italics"/>
          <w:sz w:val="18"/>
          <w:szCs w:val="18"/>
        </w:rPr>
        <w:t>fio ffort.</w:t>
      </w:r>
      <w:r>
        <w:rPr>
          <w:rStyle w:val="FootnoteReference"/>
          <w:sz w:val="18"/>
          <w:szCs w:val="18"/>
        </w:rPr>
        <w:footnoteReference w:id="10"/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An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erren   Herren   Jacob   Vor-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terman   kauffmann  in    Am-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terdam, zuo großgünstigen handen</w:t>
      </w:r>
    </w:p>
    <w:p w:rsidR="005B645F" w:rsidRDefault="005B645F" w:rsidP="005B645F">
      <w:pPr>
        <w:pStyle w:val="OriginalText"/>
        <w:tabs>
          <w:tab w:val="left" w:pos="1540"/>
        </w:tabs>
        <w:rPr>
          <w:sz w:val="18"/>
          <w:szCs w:val="18"/>
        </w:rPr>
      </w:pPr>
      <w:r>
        <w:rPr>
          <w:sz w:val="18"/>
          <w:szCs w:val="18"/>
        </w:rPr>
        <w:tab/>
        <w:t>Amsterdam.</w:t>
      </w:r>
    </w:p>
    <w:p w:rsidR="0084002E" w:rsidRDefault="0084002E"/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5B645F" w:rsidRDefault="005B645F" w:rsidP="005B645F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62</w:t>
      </w:r>
      <w:r>
        <w:tab/>
      </w:r>
      <w:r>
        <w:rPr>
          <w:rStyle w:val="FootnoteReference"/>
        </w:rPr>
        <w:tab/>
      </w:r>
      <w:r>
        <w:t xml:space="preserve">This is A 1275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In the 1920s J. W. </w:t>
      </w:r>
      <w:proofErr w:type="spellStart"/>
      <w:r>
        <w:t>Rijnders</w:t>
      </w:r>
      <w:proofErr w:type="spellEnd"/>
      <w:r>
        <w:t xml:space="preserve"> made less than perfect transcriptions of a number of documents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t>Inventaris</w:t>
      </w:r>
      <w:proofErr w:type="spellEnd"/>
      <w:r>
        <w:t xml:space="preserve"> in Amsterdam for the American Mennonite historian, </w:t>
      </w:r>
      <w:r>
        <w:fldChar w:fldCharType="begin"/>
      </w:r>
      <w:r>
        <w:rPr>
          <w:rStyle w:val="FootnoteReference"/>
        </w:rPr>
        <w:instrText>xe "Smith, C. Henry"</w:instrText>
      </w:r>
      <w:r>
        <w:fldChar w:fldCharType="end"/>
      </w:r>
      <w:r>
        <w:t xml:space="preserve">C. Henry Smith.  Since that time the original copy of this one has deteriorated .  The missing material supplied in brackets comes from </w:t>
      </w:r>
      <w:proofErr w:type="spellStart"/>
      <w:r>
        <w:t>Rijnders</w:t>
      </w:r>
      <w:proofErr w:type="spellEnd"/>
      <w:r>
        <w:t xml:space="preserve">.  The originals of the </w:t>
      </w:r>
      <w:r>
        <w:fldChar w:fldCharType="begin"/>
      </w:r>
      <w:r>
        <w:rPr>
          <w:rStyle w:val="FootnoteReference"/>
        </w:rPr>
        <w:instrText>xe "Rijnders transcriptions"</w:instrText>
      </w:r>
      <w:r>
        <w:fldChar w:fldCharType="end"/>
      </w:r>
      <w:proofErr w:type="spellStart"/>
      <w:r>
        <w:t>Rijnders</w:t>
      </w:r>
      <w:proofErr w:type="spellEnd"/>
      <w:r>
        <w:t xml:space="preserve"> transcriptions are kept in the historical library of Bluffton University, Bluffton, Ohio.  Cf. C. Henry Smith, “A Pilgrimage to the Homes of Our Mennonite Ancestors,” </w:t>
      </w:r>
      <w:r>
        <w:rPr>
          <w:rStyle w:val="Italics"/>
        </w:rPr>
        <w:t>The Mennonite</w:t>
      </w:r>
      <w:r>
        <w:t xml:space="preserve"> (July 28, 1927), p. 1.  Other documents existing in a transcription by </w:t>
      </w:r>
      <w:proofErr w:type="spellStart"/>
      <w:r>
        <w:t>Rijnders</w:t>
      </w:r>
      <w:proofErr w:type="spellEnd"/>
      <w:r>
        <w:t xml:space="preserve"> are Documents 13, 22, 29, 78, 86, 108, 115, 129, and 132; the transcriptions of these in the present book are completely independent of the </w:t>
      </w:r>
      <w:proofErr w:type="spellStart"/>
      <w:r>
        <w:t>Rijnders</w:t>
      </w:r>
      <w:proofErr w:type="spellEnd"/>
      <w:r>
        <w:t xml:space="preserve"> transcriptions.</w:t>
      </w:r>
    </w:p>
    <w:p w:rsidR="005B645F" w:rsidRDefault="005B645F" w:rsidP="005B645F">
      <w:pPr>
        <w:pStyle w:val="FootnoteText"/>
      </w:pPr>
    </w:p>
  </w:footnote>
  <w:footnote w:id="4">
    <w:p w:rsidR="005B645F" w:rsidRDefault="005B645F" w:rsidP="005B645F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Benedict </w:t>
      </w:r>
      <w:proofErr w:type="spellStart"/>
      <w:r>
        <w:t>Brechbill</w:t>
      </w:r>
      <w:proofErr w:type="spellEnd"/>
      <w:r>
        <w:t>.</w:t>
      </w:r>
    </w:p>
    <w:p w:rsidR="005B645F" w:rsidRDefault="005B645F" w:rsidP="005B645F">
      <w:pPr>
        <w:pStyle w:val="Footnote-OneDigit"/>
      </w:pPr>
    </w:p>
  </w:footnote>
  <w:footnote w:id="5">
    <w:p w:rsidR="005B645F" w:rsidRDefault="005B645F" w:rsidP="005B645F">
      <w:pPr>
        <w:pStyle w:val="Footnote-OneDigit"/>
      </w:pPr>
      <w:r>
        <w:rPr>
          <w:vertAlign w:val="superscript"/>
        </w:rPr>
        <w:footnoteRef/>
      </w:r>
      <w:r>
        <w:tab/>
        <w:t xml:space="preserve">This seems to stand for </w:t>
      </w:r>
      <w:proofErr w:type="spellStart"/>
      <w:r>
        <w:t>Eüwer</w:t>
      </w:r>
      <w:proofErr w:type="spellEnd"/>
      <w:r>
        <w:t xml:space="preserve"> </w:t>
      </w:r>
      <w:proofErr w:type="spellStart"/>
      <w:r>
        <w:t>liebens</w:t>
      </w:r>
      <w:proofErr w:type="spellEnd"/>
      <w:r>
        <w:t xml:space="preserve"> (</w:t>
      </w:r>
      <w:proofErr w:type="spellStart"/>
      <w:r>
        <w:t>Euer</w:t>
      </w:r>
      <w:proofErr w:type="spellEnd"/>
      <w:r>
        <w:t xml:space="preserve"> </w:t>
      </w:r>
      <w:proofErr w:type="spellStart"/>
      <w:r>
        <w:t>Liebden</w:t>
      </w:r>
      <w:proofErr w:type="spellEnd"/>
      <w:r>
        <w:t xml:space="preserve"> perhaps in imitation of the Dutch U </w:t>
      </w:r>
      <w:proofErr w:type="spellStart"/>
      <w:r>
        <w:t>lieden</w:t>
      </w:r>
      <w:proofErr w:type="spellEnd"/>
      <w:r>
        <w:t>).</w:t>
      </w:r>
    </w:p>
    <w:p w:rsidR="005B645F" w:rsidRDefault="005B645F" w:rsidP="005B645F">
      <w:pPr>
        <w:pStyle w:val="Footnote-OneDigit"/>
      </w:pPr>
    </w:p>
  </w:footnote>
  <w:footnote w:id="6">
    <w:p w:rsidR="005B645F" w:rsidRDefault="005B645F" w:rsidP="005B645F">
      <w:pPr>
        <w:pStyle w:val="FirstFootnoteinColumnLine"/>
      </w:pPr>
      <w:r>
        <w:rPr>
          <w:vertAlign w:val="superscript"/>
        </w:rPr>
        <w:footnoteRef/>
      </w:r>
      <w:r>
        <w:tab/>
        <w:t>These italicized letters are written in another hand and another color of ink.</w:t>
      </w:r>
    </w:p>
    <w:p w:rsidR="005B645F" w:rsidRDefault="005B645F" w:rsidP="005B645F">
      <w:pPr>
        <w:pStyle w:val="FirstFootnoteinColumnLine"/>
      </w:pPr>
    </w:p>
  </w:footnote>
  <w:footnote w:id="7">
    <w:p w:rsidR="005B645F" w:rsidRDefault="005B645F" w:rsidP="00BF5CE2">
      <w:pPr>
        <w:pStyle w:val="Footnote-OneDigit"/>
      </w:pPr>
      <w:r>
        <w:rPr>
          <w:vertAlign w:val="superscript"/>
        </w:rPr>
        <w:footnoteRef/>
      </w:r>
      <w:r w:rsidR="00BF5CE2">
        <w:rPr>
          <w:rStyle w:val="ChapterNumberforFootnote"/>
        </w:rPr>
        <w:t xml:space="preserve"> </w:t>
      </w:r>
      <w:r>
        <w:t xml:space="preserve">This is A 1275 from the De Hoop Scheffer </w:t>
      </w:r>
      <w:r>
        <w:rPr>
          <w:rStyle w:val="Italics"/>
        </w:rPr>
        <w:t>Inventaris</w:t>
      </w:r>
      <w:r>
        <w:t xml:space="preserve">.  In the 1920s J. W. Rijnders made less than perfect transcriptions of a number of documents from the De Hoop Scheffer Inventaris in Amsterdam for the American Mennonite historian, </w:t>
      </w:r>
      <w:r>
        <w:fldChar w:fldCharType="begin"/>
      </w:r>
      <w:r>
        <w:rPr>
          <w:rStyle w:val="FootnoteReference"/>
        </w:rPr>
        <w:instrText>xe "Smith, C. Henry"</w:instrText>
      </w:r>
      <w:r>
        <w:fldChar w:fldCharType="end"/>
      </w:r>
      <w:r>
        <w:t xml:space="preserve">C. Henry Smith.  Since that time the original copy of this one has deteriorated .  The missing material supplied in brackets comes from Rijnders.  The originals of the </w:t>
      </w:r>
      <w:r>
        <w:fldChar w:fldCharType="begin"/>
      </w:r>
      <w:r>
        <w:rPr>
          <w:rStyle w:val="FootnoteReference"/>
        </w:rPr>
        <w:instrText>xe "Rijnders transcriptions"</w:instrText>
      </w:r>
      <w:r>
        <w:fldChar w:fldCharType="end"/>
      </w:r>
      <w:r>
        <w:t xml:space="preserve">Rijnders transcriptions are kept in the historical library of Bluffton University, Bluffton, Ohio.  Cf. C. Henry Smith, “A Pilgrimage to the Homes of Our Mennonite Ancestors,” </w:t>
      </w:r>
      <w:r>
        <w:rPr>
          <w:rStyle w:val="Italics"/>
        </w:rPr>
        <w:t>The Mennonite</w:t>
      </w:r>
      <w:r>
        <w:t xml:space="preserve"> (July 28, 1927), p. 1.  Other documents existing in a transcription by Rijnders are Documents 13, 22, 29, 78, 86, 108, 115, 129, and 132; the transcriptions of these in the present book are completely independent of the Rijnders transcriptions</w:t>
      </w:r>
      <w:r w:rsidR="00BF5CE2">
        <w:t>.</w:t>
      </w:r>
    </w:p>
  </w:footnote>
  <w:footnote w:id="8">
    <w:p w:rsidR="005B645F" w:rsidRDefault="005B645F" w:rsidP="00BF5CE2">
      <w:pPr>
        <w:pStyle w:val="Footnote-OneDigit"/>
      </w:pPr>
      <w:r>
        <w:rPr>
          <w:vertAlign w:val="superscript"/>
        </w:rPr>
        <w:footnoteRef/>
      </w:r>
      <w:r>
        <w:tab/>
        <w:t>This is in the handwriting of Benedict Brechbill</w:t>
      </w:r>
      <w:r w:rsidR="00BF5CE2">
        <w:t>.</w:t>
      </w:r>
    </w:p>
  </w:footnote>
  <w:footnote w:id="9">
    <w:p w:rsidR="005B645F" w:rsidRDefault="005B645F" w:rsidP="00BF5CE2">
      <w:pPr>
        <w:pStyle w:val="Footnote-OneDigit"/>
      </w:pPr>
      <w:r>
        <w:rPr>
          <w:vertAlign w:val="superscript"/>
        </w:rPr>
        <w:footnoteRef/>
      </w:r>
      <w:r>
        <w:tab/>
        <w:t>This seems to stand for Eüwer liebens (Euer Liebden perhaps in imitation of the Dutch U lieden)</w:t>
      </w:r>
      <w:r w:rsidR="00BF5CE2">
        <w:t>.</w:t>
      </w:r>
    </w:p>
  </w:footnote>
  <w:footnote w:id="10">
    <w:p w:rsidR="005B645F" w:rsidRDefault="005B645F" w:rsidP="00BF5CE2">
      <w:pPr>
        <w:pStyle w:val="Footnote-OneDigit"/>
      </w:pPr>
      <w:r>
        <w:rPr>
          <w:vertAlign w:val="superscript"/>
        </w:rPr>
        <w:footnoteRef/>
      </w:r>
      <w:r>
        <w:tab/>
        <w:t>These italicized letters are written in another hand and another color of ink</w:t>
      </w:r>
      <w:r w:rsidR="00BF5CE2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75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5B645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5B645F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5B645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5B645F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5B645F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B645F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5B645F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5B645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5B645F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